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Virginia Wan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irgin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an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912 Lizette Ln, Glenview, IL, USA Glenview, IL, USA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vaust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983241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uca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2/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ayl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6/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